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C92066" w14:textId="77777777" w:rsidR="00B7144B" w:rsidRPr="00DD2E3C" w:rsidRDefault="00D81795" w:rsidP="00D81795">
      <w:pPr>
        <w:jc w:val="center"/>
        <w:rPr>
          <w:b/>
          <w:color w:val="000000" w:themeColor="text1"/>
          <w:sz w:val="24"/>
        </w:rPr>
      </w:pPr>
      <w:r w:rsidRPr="00DD2E3C">
        <w:rPr>
          <w:rFonts w:hint="eastAsia"/>
          <w:b/>
          <w:color w:val="000000" w:themeColor="text1"/>
          <w:sz w:val="24"/>
        </w:rPr>
        <w:t>『日本生薬学会の共催・協賛・後援の名義使用』に関する申請書</w:t>
      </w:r>
    </w:p>
    <w:p w14:paraId="2CECC79E" w14:textId="77777777" w:rsidR="00D81795" w:rsidRPr="00DD2E3C" w:rsidRDefault="00D81795" w:rsidP="00D81795">
      <w:pPr>
        <w:rPr>
          <w:b/>
          <w:color w:val="000000" w:themeColor="text1"/>
          <w:sz w:val="22"/>
          <w:szCs w:val="22"/>
        </w:rPr>
      </w:pPr>
    </w:p>
    <w:p w14:paraId="12B2B4B8" w14:textId="77777777" w:rsidR="00D81795" w:rsidRPr="00DD2E3C" w:rsidRDefault="00D81795" w:rsidP="00D81795">
      <w:pPr>
        <w:ind w:firstLineChars="100" w:firstLine="220"/>
        <w:rPr>
          <w:color w:val="000000" w:themeColor="text1"/>
          <w:sz w:val="22"/>
          <w:szCs w:val="22"/>
        </w:rPr>
      </w:pPr>
      <w:r w:rsidRPr="00DD2E3C">
        <w:rPr>
          <w:rFonts w:hint="eastAsia"/>
          <w:color w:val="000000" w:themeColor="text1"/>
          <w:sz w:val="22"/>
          <w:szCs w:val="22"/>
        </w:rPr>
        <w:t>日本生薬学会の共催・協賛・後援の名義使用を希望される方は、下記の項目への同意が必要です</w:t>
      </w:r>
      <w:r w:rsidRPr="00DD2E3C">
        <w:rPr>
          <w:rFonts w:hint="eastAsia"/>
          <w:color w:val="000000" w:themeColor="text1"/>
          <w:sz w:val="22"/>
          <w:szCs w:val="22"/>
        </w:rPr>
        <w:t>(</w:t>
      </w:r>
      <w:r w:rsidRPr="00DD2E3C">
        <w:rPr>
          <w:rFonts w:hint="eastAsia"/>
          <w:color w:val="000000" w:themeColor="text1"/>
          <w:sz w:val="22"/>
          <w:szCs w:val="22"/>
        </w:rPr>
        <w:t>同意できない場合は、申請いただけませんのでご了承下さい</w:t>
      </w:r>
      <w:r w:rsidRPr="00DD2E3C">
        <w:rPr>
          <w:rFonts w:hint="eastAsia"/>
          <w:color w:val="000000" w:themeColor="text1"/>
          <w:sz w:val="22"/>
          <w:szCs w:val="22"/>
        </w:rPr>
        <w:t>)</w:t>
      </w:r>
      <w:r w:rsidRPr="00DD2E3C">
        <w:rPr>
          <w:rFonts w:hint="eastAsia"/>
          <w:color w:val="000000" w:themeColor="text1"/>
          <w:sz w:val="22"/>
          <w:szCs w:val="22"/>
        </w:rPr>
        <w:t>。</w:t>
      </w:r>
    </w:p>
    <w:p w14:paraId="6CCBB2C9" w14:textId="07250EC1" w:rsidR="00D81795" w:rsidRPr="00DD2E3C" w:rsidRDefault="00D81795" w:rsidP="00D81795">
      <w:pPr>
        <w:rPr>
          <w:color w:val="000000" w:themeColor="text1"/>
          <w:sz w:val="22"/>
          <w:szCs w:val="22"/>
        </w:rPr>
      </w:pPr>
      <w:r w:rsidRPr="00DD2E3C">
        <w:rPr>
          <w:rFonts w:hint="eastAsia"/>
          <w:color w:val="000000" w:themeColor="text1"/>
          <w:sz w:val="22"/>
          <w:szCs w:val="22"/>
        </w:rPr>
        <w:t>同意されるときはチェックボックスにチェック</w:t>
      </w:r>
      <w:r w:rsidR="00FB64F5" w:rsidRPr="00DD2E3C">
        <w:rPr>
          <w:rFonts w:hint="eastAsia"/>
          <w:color w:val="000000" w:themeColor="text1"/>
          <w:sz w:val="22"/>
          <w:szCs w:val="22"/>
        </w:rPr>
        <w:t>☑</w:t>
      </w:r>
      <w:r w:rsidR="00FB64F5" w:rsidRPr="00DD2E3C">
        <w:rPr>
          <w:rFonts w:hint="eastAsia"/>
          <w:color w:val="000000" w:themeColor="text1"/>
          <w:sz w:val="22"/>
          <w:szCs w:val="22"/>
        </w:rPr>
        <w:t>︎</w:t>
      </w:r>
      <w:r w:rsidRPr="00DD2E3C">
        <w:rPr>
          <w:rFonts w:hint="eastAsia"/>
          <w:color w:val="000000" w:themeColor="text1"/>
          <w:sz w:val="22"/>
          <w:szCs w:val="22"/>
        </w:rPr>
        <w:t>をつけて下さい。</w:t>
      </w:r>
      <w:r w:rsidR="00FB64F5" w:rsidRPr="00DD2E3C">
        <w:rPr>
          <w:rFonts w:hint="eastAsia"/>
          <w:color w:val="000000" w:themeColor="text1"/>
          <w:sz w:val="22"/>
          <w:szCs w:val="22"/>
        </w:rPr>
        <w:t xml:space="preserve"> </w:t>
      </w:r>
    </w:p>
    <w:p w14:paraId="5D96AED8" w14:textId="77777777" w:rsidR="00D81795" w:rsidRPr="00DD2E3C" w:rsidRDefault="00D81795" w:rsidP="00D81795">
      <w:pPr>
        <w:rPr>
          <w:color w:val="000000" w:themeColor="text1"/>
          <w:sz w:val="22"/>
          <w:szCs w:val="22"/>
        </w:rPr>
      </w:pPr>
    </w:p>
    <w:p w14:paraId="78BE8EF9" w14:textId="77777777" w:rsidR="00D81795" w:rsidRPr="00DD2E3C" w:rsidRDefault="00D81795" w:rsidP="006B0637">
      <w:pPr>
        <w:ind w:leftChars="85" w:left="356" w:hangingChars="81" w:hanging="178"/>
        <w:rPr>
          <w:color w:val="000000" w:themeColor="text1"/>
          <w:sz w:val="22"/>
          <w:szCs w:val="22"/>
        </w:rPr>
      </w:pPr>
      <w:r w:rsidRPr="00DD2E3C">
        <w:rPr>
          <w:rFonts w:hint="eastAsia"/>
          <w:color w:val="000000" w:themeColor="text1"/>
          <w:sz w:val="22"/>
          <w:szCs w:val="22"/>
        </w:rPr>
        <w:t>□学術的な価値があり、かつ収益を目的としません。</w:t>
      </w:r>
      <w:r w:rsidRPr="00DD2E3C">
        <w:rPr>
          <w:rFonts w:hint="eastAsia"/>
          <w:color w:val="000000" w:themeColor="text1"/>
          <w:sz w:val="22"/>
          <w:szCs w:val="22"/>
        </w:rPr>
        <w:t xml:space="preserve"> </w:t>
      </w:r>
    </w:p>
    <w:p w14:paraId="417FE5FC" w14:textId="77777777" w:rsidR="00D81795" w:rsidRPr="00DD2E3C" w:rsidRDefault="00D81795" w:rsidP="006B0637">
      <w:pPr>
        <w:ind w:leftChars="85" w:left="356" w:hangingChars="81" w:hanging="178"/>
        <w:rPr>
          <w:color w:val="000000" w:themeColor="text1"/>
          <w:sz w:val="22"/>
          <w:szCs w:val="22"/>
        </w:rPr>
      </w:pPr>
      <w:r w:rsidRPr="00DD2E3C">
        <w:rPr>
          <w:rFonts w:hint="eastAsia"/>
          <w:color w:val="000000" w:themeColor="text1"/>
          <w:sz w:val="22"/>
          <w:szCs w:val="22"/>
        </w:rPr>
        <w:t>□日本生薬学会への経費の負担を求めません。</w:t>
      </w:r>
      <w:r w:rsidRPr="00DD2E3C">
        <w:rPr>
          <w:rFonts w:hint="eastAsia"/>
          <w:color w:val="000000" w:themeColor="text1"/>
          <w:sz w:val="22"/>
          <w:szCs w:val="22"/>
        </w:rPr>
        <w:t xml:space="preserve"> </w:t>
      </w:r>
    </w:p>
    <w:p w14:paraId="62A6D461" w14:textId="77777777" w:rsidR="00D81795" w:rsidRPr="00DD2E3C" w:rsidRDefault="00D81795" w:rsidP="006B0637">
      <w:pPr>
        <w:ind w:leftChars="85" w:left="356" w:hangingChars="81" w:hanging="178"/>
        <w:rPr>
          <w:color w:val="000000" w:themeColor="text1"/>
          <w:sz w:val="22"/>
          <w:szCs w:val="22"/>
        </w:rPr>
      </w:pPr>
      <w:r w:rsidRPr="00DD2E3C">
        <w:rPr>
          <w:rFonts w:hint="eastAsia"/>
          <w:color w:val="000000" w:themeColor="text1"/>
          <w:sz w:val="22"/>
          <w:szCs w:val="22"/>
        </w:rPr>
        <w:t>□貴会会員、非会員の間で参加費に差がある場合は、日本</w:t>
      </w:r>
      <w:r w:rsidR="006B0637" w:rsidRPr="00DD2E3C">
        <w:rPr>
          <w:rFonts w:hint="eastAsia"/>
          <w:color w:val="000000" w:themeColor="text1"/>
          <w:sz w:val="22"/>
          <w:szCs w:val="22"/>
        </w:rPr>
        <w:t>生</w:t>
      </w:r>
      <w:r w:rsidRPr="00DD2E3C">
        <w:rPr>
          <w:rFonts w:hint="eastAsia"/>
          <w:color w:val="000000" w:themeColor="text1"/>
          <w:sz w:val="22"/>
          <w:szCs w:val="22"/>
        </w:rPr>
        <w:t>薬学会の会員は貴会会員と同等の条件で参加できることとします。</w:t>
      </w:r>
      <w:r w:rsidRPr="00DD2E3C">
        <w:rPr>
          <w:rFonts w:hint="eastAsia"/>
          <w:color w:val="000000" w:themeColor="text1"/>
          <w:sz w:val="22"/>
          <w:szCs w:val="22"/>
        </w:rPr>
        <w:t xml:space="preserve"> </w:t>
      </w:r>
    </w:p>
    <w:p w14:paraId="352E734B" w14:textId="77777777" w:rsidR="00D81795" w:rsidRPr="00DD2E3C" w:rsidRDefault="00D81795" w:rsidP="00D81795">
      <w:pPr>
        <w:rPr>
          <w:color w:val="000000" w:themeColor="text1"/>
          <w:sz w:val="22"/>
          <w:szCs w:val="22"/>
        </w:rPr>
      </w:pPr>
    </w:p>
    <w:tbl>
      <w:tblPr>
        <w:tblStyle w:val="a3"/>
        <w:tblW w:w="0" w:type="auto"/>
        <w:tblLook w:val="01E0" w:firstRow="1" w:lastRow="1" w:firstColumn="1" w:lastColumn="1" w:noHBand="0" w:noVBand="0"/>
      </w:tblPr>
      <w:tblGrid>
        <w:gridCol w:w="2221"/>
        <w:gridCol w:w="6273"/>
      </w:tblGrid>
      <w:tr w:rsidR="00DD2E3C" w:rsidRPr="00DD2E3C" w14:paraId="3B98A32C" w14:textId="77777777" w:rsidTr="006B0637">
        <w:tc>
          <w:tcPr>
            <w:tcW w:w="2268" w:type="dxa"/>
          </w:tcPr>
          <w:p w14:paraId="5C1EABC1" w14:textId="309FDD1C" w:rsidR="00D81795" w:rsidRPr="00DD2E3C" w:rsidRDefault="00D81795" w:rsidP="00D81795">
            <w:pPr>
              <w:rPr>
                <w:color w:val="000000" w:themeColor="text1"/>
                <w:sz w:val="22"/>
                <w:szCs w:val="22"/>
              </w:rPr>
            </w:pP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申請種別</w:t>
            </w:r>
          </w:p>
        </w:tc>
        <w:tc>
          <w:tcPr>
            <w:tcW w:w="6434" w:type="dxa"/>
            <w:vAlign w:val="center"/>
          </w:tcPr>
          <w:p w14:paraId="1FAFF00B" w14:textId="0C2E14DF" w:rsidR="00D81795" w:rsidRPr="00DD2E3C" w:rsidRDefault="00FB64F5" w:rsidP="006B0637">
            <w:pPr>
              <w:rPr>
                <w:color w:val="000000" w:themeColor="text1"/>
                <w:sz w:val="22"/>
                <w:szCs w:val="22"/>
              </w:rPr>
            </w:pP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□</w:t>
            </w:r>
            <w:r w:rsidR="00841890" w:rsidRPr="00DD2E3C">
              <w:rPr>
                <w:color w:val="000000" w:themeColor="text1"/>
                <w:sz w:val="22"/>
                <w:szCs w:val="22"/>
              </w:rPr>
              <w:t xml:space="preserve"> </w:t>
            </w:r>
            <w:r w:rsidR="00D81795" w:rsidRPr="00DD2E3C">
              <w:rPr>
                <w:rFonts w:hint="eastAsia"/>
                <w:color w:val="000000" w:themeColor="text1"/>
                <w:sz w:val="22"/>
                <w:szCs w:val="22"/>
              </w:rPr>
              <w:t xml:space="preserve">共催　</w:t>
            </w:r>
            <w:r w:rsidR="00D81795" w:rsidRPr="00DD2E3C">
              <w:rPr>
                <w:rFonts w:hint="eastAsia"/>
                <w:color w:val="000000" w:themeColor="text1"/>
                <w:sz w:val="22"/>
                <w:szCs w:val="22"/>
              </w:rPr>
              <w:t xml:space="preserve"> 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□</w:t>
            </w:r>
            <w:r w:rsidR="00841890" w:rsidRPr="00DD2E3C">
              <w:rPr>
                <w:rFonts w:hint="eastAsia"/>
                <w:color w:val="000000" w:themeColor="text1"/>
                <w:sz w:val="22"/>
                <w:szCs w:val="22"/>
              </w:rPr>
              <w:t xml:space="preserve"> </w:t>
            </w:r>
            <w:r w:rsidR="00D81795" w:rsidRPr="00DD2E3C">
              <w:rPr>
                <w:rFonts w:hint="eastAsia"/>
                <w:color w:val="000000" w:themeColor="text1"/>
                <w:sz w:val="22"/>
                <w:szCs w:val="22"/>
              </w:rPr>
              <w:t xml:space="preserve">協賛　</w:t>
            </w:r>
            <w:r w:rsidR="00D81795" w:rsidRPr="00DD2E3C">
              <w:rPr>
                <w:rFonts w:hint="eastAsia"/>
                <w:color w:val="000000" w:themeColor="text1"/>
                <w:sz w:val="22"/>
                <w:szCs w:val="22"/>
              </w:rPr>
              <w:t xml:space="preserve"> 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□</w:t>
            </w:r>
            <w:r w:rsidR="00841890" w:rsidRPr="00DD2E3C">
              <w:rPr>
                <w:rFonts w:hint="eastAsia"/>
                <w:color w:val="000000" w:themeColor="text1"/>
                <w:sz w:val="22"/>
                <w:szCs w:val="22"/>
              </w:rPr>
              <w:t xml:space="preserve"> </w:t>
            </w:r>
            <w:r w:rsidR="00D81795" w:rsidRPr="00DD2E3C">
              <w:rPr>
                <w:rFonts w:hint="eastAsia"/>
                <w:color w:val="000000" w:themeColor="text1"/>
                <w:sz w:val="22"/>
                <w:szCs w:val="22"/>
              </w:rPr>
              <w:t>後援</w:t>
            </w:r>
            <w:r w:rsidR="00D81795" w:rsidRPr="00DD2E3C">
              <w:rPr>
                <w:rFonts w:hint="eastAsia"/>
                <w:color w:val="000000" w:themeColor="text1"/>
                <w:sz w:val="22"/>
                <w:szCs w:val="22"/>
              </w:rPr>
              <w:t xml:space="preserve"> </w:t>
            </w:r>
            <w:r w:rsidR="00C24750" w:rsidRPr="00DD2E3C">
              <w:rPr>
                <w:rFonts w:hint="eastAsia"/>
                <w:color w:val="000000" w:themeColor="text1"/>
                <w:sz w:val="22"/>
                <w:szCs w:val="22"/>
              </w:rPr>
              <w:t>（チェック☑</w:t>
            </w:r>
            <w:r w:rsidR="00C24750" w:rsidRPr="00DD2E3C">
              <w:rPr>
                <w:rFonts w:hint="eastAsia"/>
                <w:color w:val="000000" w:themeColor="text1"/>
                <w:sz w:val="22"/>
                <w:szCs w:val="22"/>
              </w:rPr>
              <w:t>︎</w:t>
            </w:r>
            <w:r w:rsidR="00C24750" w:rsidRPr="00DD2E3C">
              <w:rPr>
                <w:rFonts w:hint="eastAsia"/>
                <w:color w:val="000000" w:themeColor="text1"/>
                <w:sz w:val="22"/>
                <w:szCs w:val="22"/>
              </w:rPr>
              <w:t>をつけて下さい）</w:t>
            </w:r>
          </w:p>
        </w:tc>
      </w:tr>
      <w:tr w:rsidR="00DD2E3C" w:rsidRPr="00DD2E3C" w14:paraId="1188E884" w14:textId="77777777" w:rsidTr="00D81795">
        <w:tc>
          <w:tcPr>
            <w:tcW w:w="2268" w:type="dxa"/>
          </w:tcPr>
          <w:p w14:paraId="69B8AC45" w14:textId="77777777" w:rsidR="00D81795" w:rsidRPr="00DD2E3C" w:rsidRDefault="00D81795" w:rsidP="00D81795">
            <w:pPr>
              <w:rPr>
                <w:color w:val="000000" w:themeColor="text1"/>
                <w:sz w:val="22"/>
                <w:szCs w:val="22"/>
              </w:rPr>
            </w:pP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学術集会名</w:t>
            </w:r>
          </w:p>
        </w:tc>
        <w:tc>
          <w:tcPr>
            <w:tcW w:w="6434" w:type="dxa"/>
          </w:tcPr>
          <w:p w14:paraId="6CB5B25F" w14:textId="77777777" w:rsidR="00D81795" w:rsidRPr="00DD2E3C" w:rsidRDefault="00D81795" w:rsidP="00D81795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DD2E3C" w:rsidRPr="00DD2E3C" w14:paraId="1C5BA3EF" w14:textId="77777777" w:rsidTr="00D81795">
        <w:tc>
          <w:tcPr>
            <w:tcW w:w="2268" w:type="dxa"/>
          </w:tcPr>
          <w:p w14:paraId="4C4CC91F" w14:textId="77777777" w:rsidR="00D81795" w:rsidRPr="00DD2E3C" w:rsidRDefault="00D81795" w:rsidP="00D81795">
            <w:pPr>
              <w:rPr>
                <w:color w:val="000000" w:themeColor="text1"/>
                <w:sz w:val="22"/>
                <w:szCs w:val="22"/>
              </w:rPr>
            </w:pP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主催団体</w:t>
            </w:r>
          </w:p>
        </w:tc>
        <w:tc>
          <w:tcPr>
            <w:tcW w:w="6434" w:type="dxa"/>
          </w:tcPr>
          <w:p w14:paraId="38CC9ACE" w14:textId="77777777" w:rsidR="00D81795" w:rsidRPr="00DD2E3C" w:rsidRDefault="00D81795" w:rsidP="00D81795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DD2E3C" w:rsidRPr="00DD2E3C" w14:paraId="211186BC" w14:textId="77777777" w:rsidTr="00D81795">
        <w:tc>
          <w:tcPr>
            <w:tcW w:w="2268" w:type="dxa"/>
          </w:tcPr>
          <w:p w14:paraId="02ACCC2A" w14:textId="77777777" w:rsidR="00D81795" w:rsidRPr="00DD2E3C" w:rsidRDefault="00D81795" w:rsidP="00D81795">
            <w:pPr>
              <w:rPr>
                <w:color w:val="000000" w:themeColor="text1"/>
                <w:sz w:val="22"/>
                <w:szCs w:val="22"/>
              </w:rPr>
            </w:pP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会期（西暦年月日）</w:t>
            </w:r>
          </w:p>
        </w:tc>
        <w:tc>
          <w:tcPr>
            <w:tcW w:w="6434" w:type="dxa"/>
          </w:tcPr>
          <w:p w14:paraId="3A210D8C" w14:textId="77777777" w:rsidR="00D81795" w:rsidRPr="00DD2E3C" w:rsidRDefault="00D81795" w:rsidP="00D81795">
            <w:pPr>
              <w:rPr>
                <w:color w:val="000000" w:themeColor="text1"/>
                <w:sz w:val="22"/>
                <w:szCs w:val="22"/>
              </w:rPr>
            </w:pP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 xml:space="preserve">  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 xml:space="preserve">年　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 xml:space="preserve"> 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月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 xml:space="preserve">  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日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 xml:space="preserve"> 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～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 xml:space="preserve">  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月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 xml:space="preserve">  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日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DD2E3C" w:rsidRPr="00DD2E3C" w14:paraId="6C79B1AC" w14:textId="77777777" w:rsidTr="00D81795">
        <w:tc>
          <w:tcPr>
            <w:tcW w:w="2268" w:type="dxa"/>
          </w:tcPr>
          <w:p w14:paraId="386AA0BB" w14:textId="04DC705D" w:rsidR="00D81795" w:rsidRPr="00DD2E3C" w:rsidRDefault="00D81795" w:rsidP="00D81795">
            <w:pPr>
              <w:rPr>
                <w:color w:val="000000" w:themeColor="text1"/>
                <w:sz w:val="22"/>
                <w:szCs w:val="22"/>
              </w:rPr>
            </w:pP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国内・国際大会の別</w:t>
            </w:r>
          </w:p>
        </w:tc>
        <w:tc>
          <w:tcPr>
            <w:tcW w:w="6434" w:type="dxa"/>
            <w:vAlign w:val="center"/>
          </w:tcPr>
          <w:p w14:paraId="6DA4F5E1" w14:textId="7BAA1B7D" w:rsidR="00D81795" w:rsidRPr="00DD2E3C" w:rsidRDefault="00C24750" w:rsidP="00C24750">
            <w:pPr>
              <w:rPr>
                <w:color w:val="000000" w:themeColor="text1"/>
                <w:sz w:val="22"/>
                <w:szCs w:val="22"/>
              </w:rPr>
            </w:pP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□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 xml:space="preserve"> </w:t>
            </w:r>
            <w:r w:rsidR="00D81795" w:rsidRPr="00DD2E3C">
              <w:rPr>
                <w:rFonts w:hint="eastAsia"/>
                <w:color w:val="000000" w:themeColor="text1"/>
                <w:sz w:val="22"/>
                <w:szCs w:val="22"/>
              </w:rPr>
              <w:t xml:space="preserve">国内　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 xml:space="preserve">　□</w:t>
            </w:r>
            <w:r w:rsidR="00D81795" w:rsidRPr="00DD2E3C">
              <w:rPr>
                <w:rFonts w:hint="eastAsia"/>
                <w:color w:val="000000" w:themeColor="text1"/>
                <w:sz w:val="22"/>
                <w:szCs w:val="22"/>
              </w:rPr>
              <w:t xml:space="preserve"> </w:t>
            </w:r>
            <w:r w:rsidR="00D81795" w:rsidRPr="00DD2E3C">
              <w:rPr>
                <w:rFonts w:hint="eastAsia"/>
                <w:color w:val="000000" w:themeColor="text1"/>
                <w:sz w:val="22"/>
                <w:szCs w:val="22"/>
              </w:rPr>
              <w:t>国際</w:t>
            </w:r>
            <w:r w:rsidR="00D81795" w:rsidRPr="00DD2E3C">
              <w:rPr>
                <w:rFonts w:hint="eastAsia"/>
                <w:color w:val="000000" w:themeColor="text1"/>
                <w:sz w:val="22"/>
                <w:szCs w:val="22"/>
              </w:rPr>
              <w:t xml:space="preserve"> 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（チェック☑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︎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をつけて下さい）</w:t>
            </w:r>
          </w:p>
        </w:tc>
      </w:tr>
      <w:tr w:rsidR="00DD2E3C" w:rsidRPr="00DD2E3C" w14:paraId="63CB5E4B" w14:textId="77777777" w:rsidTr="00D81795">
        <w:tc>
          <w:tcPr>
            <w:tcW w:w="2268" w:type="dxa"/>
          </w:tcPr>
          <w:p w14:paraId="1993C08C" w14:textId="229D9B43" w:rsidR="00C24750" w:rsidRPr="00DD2E3C" w:rsidRDefault="00C24750" w:rsidP="00D81795">
            <w:pPr>
              <w:rPr>
                <w:color w:val="000000" w:themeColor="text1"/>
                <w:sz w:val="22"/>
                <w:szCs w:val="22"/>
              </w:rPr>
            </w:pP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薬剤師研修センター認定の集合研修の別</w:t>
            </w:r>
          </w:p>
        </w:tc>
        <w:tc>
          <w:tcPr>
            <w:tcW w:w="6434" w:type="dxa"/>
            <w:vAlign w:val="center"/>
          </w:tcPr>
          <w:p w14:paraId="544E882F" w14:textId="3C12BB11" w:rsidR="00C24750" w:rsidRPr="00DD2E3C" w:rsidRDefault="00C24750" w:rsidP="00C24750">
            <w:pPr>
              <w:rPr>
                <w:color w:val="000000" w:themeColor="text1"/>
                <w:sz w:val="22"/>
                <w:szCs w:val="22"/>
              </w:rPr>
            </w:pP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□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 xml:space="preserve"> 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はい　　□</w:t>
            </w:r>
            <w:r w:rsidRPr="00DD2E3C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いいえ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 xml:space="preserve"> </w:t>
            </w:r>
            <w:r w:rsidRPr="00DD2E3C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（チェック☑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︎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をつけて下さい）</w:t>
            </w:r>
          </w:p>
        </w:tc>
      </w:tr>
      <w:tr w:rsidR="00003DE9" w:rsidRPr="00003DE9" w14:paraId="5AC6A401" w14:textId="77777777" w:rsidTr="00746AE5">
        <w:trPr>
          <w:trHeight w:val="677"/>
        </w:trPr>
        <w:tc>
          <w:tcPr>
            <w:tcW w:w="2268" w:type="dxa"/>
          </w:tcPr>
          <w:p w14:paraId="77433B36" w14:textId="5041900F" w:rsidR="00C24750" w:rsidRPr="00003DE9" w:rsidRDefault="00C24750" w:rsidP="00C24750">
            <w:pPr>
              <w:jc w:val="left"/>
              <w:rPr>
                <w:sz w:val="22"/>
                <w:szCs w:val="22"/>
              </w:rPr>
            </w:pPr>
            <w:r w:rsidRPr="00003DE9">
              <w:rPr>
                <w:rFonts w:hint="eastAsia"/>
                <w:sz w:val="22"/>
                <w:szCs w:val="22"/>
              </w:rPr>
              <w:t>漢方薬・生薬必須研修としての認定</w:t>
            </w:r>
            <w:r w:rsidR="00746AE5" w:rsidRPr="00003DE9">
              <w:rPr>
                <w:rFonts w:hint="eastAsia"/>
                <w:sz w:val="22"/>
                <w:szCs w:val="22"/>
              </w:rPr>
              <w:t>*</w:t>
            </w:r>
          </w:p>
        </w:tc>
        <w:tc>
          <w:tcPr>
            <w:tcW w:w="6434" w:type="dxa"/>
            <w:vAlign w:val="center"/>
          </w:tcPr>
          <w:p w14:paraId="69436D57" w14:textId="694CB63F" w:rsidR="00C24750" w:rsidRPr="00003DE9" w:rsidRDefault="00C24750" w:rsidP="00746AE5">
            <w:pPr>
              <w:ind w:leftChars="-1" w:left="211" w:hangingChars="97" w:hanging="213"/>
              <w:rPr>
                <w:sz w:val="18"/>
                <w:szCs w:val="18"/>
              </w:rPr>
            </w:pPr>
            <w:r w:rsidRPr="00003DE9">
              <w:rPr>
                <w:rFonts w:hint="eastAsia"/>
                <w:sz w:val="22"/>
                <w:szCs w:val="22"/>
              </w:rPr>
              <w:t>□</w:t>
            </w:r>
            <w:r w:rsidRPr="00003DE9">
              <w:rPr>
                <w:rFonts w:hint="eastAsia"/>
                <w:sz w:val="22"/>
                <w:szCs w:val="22"/>
              </w:rPr>
              <w:t xml:space="preserve"> </w:t>
            </w:r>
            <w:r w:rsidRPr="00003DE9">
              <w:rPr>
                <w:rFonts w:hint="eastAsia"/>
                <w:sz w:val="22"/>
                <w:szCs w:val="22"/>
              </w:rPr>
              <w:t>希望する　□</w:t>
            </w:r>
            <w:r w:rsidRPr="00003DE9">
              <w:rPr>
                <w:rFonts w:hint="eastAsia"/>
                <w:sz w:val="22"/>
                <w:szCs w:val="22"/>
              </w:rPr>
              <w:t xml:space="preserve"> </w:t>
            </w:r>
            <w:r w:rsidRPr="00003DE9">
              <w:rPr>
                <w:rFonts w:hint="eastAsia"/>
                <w:sz w:val="22"/>
                <w:szCs w:val="22"/>
              </w:rPr>
              <w:t>希望しない　（チェック☑</w:t>
            </w:r>
            <w:r w:rsidRPr="00003DE9">
              <w:rPr>
                <w:rFonts w:hint="eastAsia"/>
                <w:sz w:val="22"/>
                <w:szCs w:val="22"/>
              </w:rPr>
              <w:t>︎</w:t>
            </w:r>
            <w:r w:rsidRPr="00003DE9">
              <w:rPr>
                <w:rFonts w:hint="eastAsia"/>
                <w:sz w:val="22"/>
                <w:szCs w:val="22"/>
              </w:rPr>
              <w:t>をつけて下さい）</w:t>
            </w:r>
            <w:r w:rsidR="00746AE5" w:rsidRPr="00003DE9">
              <w:rPr>
                <w:rFonts w:hint="eastAsia"/>
                <w:sz w:val="22"/>
                <w:szCs w:val="22"/>
              </w:rPr>
              <w:t>（</w:t>
            </w:r>
            <w:r w:rsidR="00746AE5" w:rsidRPr="00003DE9">
              <w:rPr>
                <w:rFonts w:hint="eastAsia"/>
                <w:sz w:val="18"/>
                <w:szCs w:val="18"/>
              </w:rPr>
              <w:t xml:space="preserve">* </w:t>
            </w:r>
            <w:r w:rsidR="00746AE5" w:rsidRPr="00003DE9">
              <w:rPr>
                <w:rFonts w:hint="eastAsia"/>
                <w:sz w:val="18"/>
                <w:szCs w:val="18"/>
              </w:rPr>
              <w:t>ただし、申請種別が「共催」に限る）</w:t>
            </w:r>
          </w:p>
        </w:tc>
      </w:tr>
      <w:tr w:rsidR="00D81795" w:rsidRPr="00DD2E3C" w14:paraId="00D4ADD7" w14:textId="77777777" w:rsidTr="00D81795">
        <w:tc>
          <w:tcPr>
            <w:tcW w:w="2268" w:type="dxa"/>
          </w:tcPr>
          <w:p w14:paraId="13A1F3EC" w14:textId="77777777" w:rsidR="00D81795" w:rsidRPr="00DD2E3C" w:rsidRDefault="00D81795" w:rsidP="00D81795">
            <w:pPr>
              <w:rPr>
                <w:color w:val="000000" w:themeColor="text1"/>
                <w:sz w:val="22"/>
                <w:szCs w:val="22"/>
              </w:rPr>
            </w:pP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計画概要</w:t>
            </w:r>
          </w:p>
        </w:tc>
        <w:tc>
          <w:tcPr>
            <w:tcW w:w="6434" w:type="dxa"/>
            <w:vAlign w:val="center"/>
          </w:tcPr>
          <w:p w14:paraId="6452704A" w14:textId="5BCCC01A" w:rsidR="00D81795" w:rsidRPr="00DD2E3C" w:rsidRDefault="00D81795" w:rsidP="00D81795">
            <w:pPr>
              <w:rPr>
                <w:color w:val="000000" w:themeColor="text1"/>
                <w:sz w:val="22"/>
                <w:szCs w:val="22"/>
                <w:lang w:eastAsia="zh-TW"/>
              </w:rPr>
            </w:pPr>
            <w:r w:rsidRPr="00DD2E3C">
              <w:rPr>
                <w:rFonts w:hint="eastAsia"/>
                <w:color w:val="000000" w:themeColor="text1"/>
                <w:sz w:val="22"/>
                <w:szCs w:val="22"/>
                <w:lang w:eastAsia="zh-TW"/>
              </w:rPr>
              <w:t>（記入項目例）参画予定機関</w:t>
            </w:r>
          </w:p>
          <w:p w14:paraId="49AAB1F4" w14:textId="77777777" w:rsidR="00D81795" w:rsidRPr="00DD2E3C" w:rsidRDefault="00D81795" w:rsidP="00D81795">
            <w:pPr>
              <w:rPr>
                <w:color w:val="000000" w:themeColor="text1"/>
                <w:sz w:val="22"/>
                <w:szCs w:val="22"/>
              </w:rPr>
            </w:pP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主な題目</w:t>
            </w:r>
          </w:p>
          <w:p w14:paraId="3479CD23" w14:textId="77777777" w:rsidR="00D81795" w:rsidRPr="00DD2E3C" w:rsidRDefault="00D81795" w:rsidP="00D81795">
            <w:pPr>
              <w:rPr>
                <w:color w:val="000000" w:themeColor="text1"/>
                <w:sz w:val="22"/>
                <w:szCs w:val="22"/>
              </w:rPr>
            </w:pP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招待講演者名</w:t>
            </w:r>
          </w:p>
          <w:p w14:paraId="3FBF75FB" w14:textId="77777777" w:rsidR="00D81795" w:rsidRPr="00DD2E3C" w:rsidRDefault="00D81795" w:rsidP="00D81795">
            <w:pPr>
              <w:rPr>
                <w:color w:val="000000" w:themeColor="text1"/>
                <w:sz w:val="22"/>
                <w:szCs w:val="22"/>
              </w:rPr>
            </w:pP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参加費</w:t>
            </w:r>
          </w:p>
          <w:p w14:paraId="2F1DF5DA" w14:textId="77777777" w:rsidR="00D81795" w:rsidRPr="00DD2E3C" w:rsidRDefault="00D81795" w:rsidP="00D81795">
            <w:pPr>
              <w:rPr>
                <w:color w:val="000000" w:themeColor="text1"/>
                <w:sz w:val="22"/>
                <w:szCs w:val="22"/>
              </w:rPr>
            </w:pP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参加形態</w:t>
            </w:r>
          </w:p>
          <w:p w14:paraId="20F8B8C2" w14:textId="2CC34F7A" w:rsidR="00D81795" w:rsidRPr="00DD2E3C" w:rsidRDefault="00D81795" w:rsidP="00D81795">
            <w:pPr>
              <w:rPr>
                <w:color w:val="000000" w:themeColor="text1"/>
                <w:sz w:val="22"/>
                <w:szCs w:val="22"/>
              </w:rPr>
            </w:pP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ホームページ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URL</w:t>
            </w: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等</w:t>
            </w:r>
          </w:p>
        </w:tc>
      </w:tr>
    </w:tbl>
    <w:p w14:paraId="7A1DCFE4" w14:textId="77777777" w:rsidR="00D81795" w:rsidRPr="00DD2E3C" w:rsidRDefault="00D81795" w:rsidP="00D81795">
      <w:pPr>
        <w:rPr>
          <w:color w:val="000000" w:themeColor="text1"/>
          <w:sz w:val="22"/>
          <w:szCs w:val="22"/>
        </w:rPr>
      </w:pPr>
    </w:p>
    <w:p w14:paraId="64BD6646" w14:textId="77777777" w:rsidR="00D81795" w:rsidRPr="00DD2E3C" w:rsidRDefault="00D81795" w:rsidP="00D81795">
      <w:pPr>
        <w:rPr>
          <w:color w:val="000000" w:themeColor="text1"/>
          <w:sz w:val="22"/>
          <w:szCs w:val="22"/>
        </w:rPr>
      </w:pPr>
      <w:r w:rsidRPr="00DD2E3C">
        <w:rPr>
          <w:rFonts w:hint="eastAsia"/>
          <w:color w:val="000000" w:themeColor="text1"/>
          <w:sz w:val="22"/>
          <w:szCs w:val="22"/>
        </w:rPr>
        <w:t>許否の連絡先</w:t>
      </w:r>
    </w:p>
    <w:tbl>
      <w:tblPr>
        <w:tblStyle w:val="a3"/>
        <w:tblW w:w="8748" w:type="dxa"/>
        <w:tblLook w:val="01E0" w:firstRow="1" w:lastRow="1" w:firstColumn="1" w:lastColumn="1" w:noHBand="0" w:noVBand="0"/>
      </w:tblPr>
      <w:tblGrid>
        <w:gridCol w:w="1188"/>
        <w:gridCol w:w="3240"/>
        <w:gridCol w:w="1260"/>
        <w:gridCol w:w="3060"/>
      </w:tblGrid>
      <w:tr w:rsidR="00DD2E3C" w:rsidRPr="00DD2E3C" w14:paraId="4F5AE51D" w14:textId="77777777" w:rsidTr="002A3798">
        <w:tc>
          <w:tcPr>
            <w:tcW w:w="1188" w:type="dxa"/>
          </w:tcPr>
          <w:p w14:paraId="510967F7" w14:textId="77777777" w:rsidR="002A3798" w:rsidRPr="00DD2E3C" w:rsidRDefault="002A3798" w:rsidP="00D81795">
            <w:pPr>
              <w:rPr>
                <w:color w:val="000000" w:themeColor="text1"/>
                <w:sz w:val="22"/>
                <w:szCs w:val="22"/>
              </w:rPr>
            </w:pP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住所</w:t>
            </w:r>
          </w:p>
        </w:tc>
        <w:tc>
          <w:tcPr>
            <w:tcW w:w="7560" w:type="dxa"/>
            <w:gridSpan w:val="3"/>
          </w:tcPr>
          <w:p w14:paraId="70E65514" w14:textId="77777777" w:rsidR="002A3798" w:rsidRPr="00DD2E3C" w:rsidRDefault="002A3798" w:rsidP="00D81795">
            <w:pPr>
              <w:rPr>
                <w:color w:val="000000" w:themeColor="text1"/>
                <w:sz w:val="22"/>
                <w:szCs w:val="22"/>
              </w:rPr>
            </w:pP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〒</w:t>
            </w:r>
          </w:p>
        </w:tc>
      </w:tr>
      <w:tr w:rsidR="00DD2E3C" w:rsidRPr="00DD2E3C" w14:paraId="2A4AEFAB" w14:textId="77777777" w:rsidTr="002A3798">
        <w:tc>
          <w:tcPr>
            <w:tcW w:w="1188" w:type="dxa"/>
          </w:tcPr>
          <w:p w14:paraId="6D146552" w14:textId="77777777" w:rsidR="002A3798" w:rsidRPr="00DD2E3C" w:rsidRDefault="002A3798" w:rsidP="00D81795">
            <w:pPr>
              <w:rPr>
                <w:color w:val="000000" w:themeColor="text1"/>
                <w:sz w:val="22"/>
                <w:szCs w:val="22"/>
              </w:rPr>
            </w:pP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氏名</w:t>
            </w:r>
          </w:p>
        </w:tc>
        <w:tc>
          <w:tcPr>
            <w:tcW w:w="3240" w:type="dxa"/>
          </w:tcPr>
          <w:p w14:paraId="427FE82F" w14:textId="77777777" w:rsidR="002A3798" w:rsidRPr="00DD2E3C" w:rsidRDefault="002A3798" w:rsidP="00D81795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260" w:type="dxa"/>
          </w:tcPr>
          <w:p w14:paraId="3FFB3468" w14:textId="77777777" w:rsidR="002A3798" w:rsidRPr="00DD2E3C" w:rsidRDefault="002A3798" w:rsidP="00D81795">
            <w:pPr>
              <w:rPr>
                <w:color w:val="000000" w:themeColor="text1"/>
                <w:sz w:val="22"/>
                <w:szCs w:val="22"/>
              </w:rPr>
            </w:pP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所属</w:t>
            </w:r>
          </w:p>
        </w:tc>
        <w:tc>
          <w:tcPr>
            <w:tcW w:w="3060" w:type="dxa"/>
          </w:tcPr>
          <w:p w14:paraId="231651C0" w14:textId="77777777" w:rsidR="002A3798" w:rsidRPr="00DD2E3C" w:rsidRDefault="002A3798" w:rsidP="00D81795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DD2E3C" w:rsidRPr="00DD2E3C" w14:paraId="5D869EE9" w14:textId="77777777" w:rsidTr="002A3798">
        <w:tc>
          <w:tcPr>
            <w:tcW w:w="1188" w:type="dxa"/>
          </w:tcPr>
          <w:p w14:paraId="17D94073" w14:textId="77777777" w:rsidR="002A3798" w:rsidRPr="00DD2E3C" w:rsidRDefault="002A3798" w:rsidP="002A3798">
            <w:pPr>
              <w:rPr>
                <w:color w:val="000000" w:themeColor="text1"/>
                <w:sz w:val="22"/>
                <w:szCs w:val="22"/>
              </w:rPr>
            </w:pP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TEL</w:t>
            </w:r>
          </w:p>
        </w:tc>
        <w:tc>
          <w:tcPr>
            <w:tcW w:w="3240" w:type="dxa"/>
          </w:tcPr>
          <w:p w14:paraId="048A40A4" w14:textId="77777777" w:rsidR="002A3798" w:rsidRPr="00DD2E3C" w:rsidRDefault="002A3798" w:rsidP="002A3798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260" w:type="dxa"/>
          </w:tcPr>
          <w:p w14:paraId="46DE8448" w14:textId="77777777" w:rsidR="002A3798" w:rsidRPr="00DD2E3C" w:rsidRDefault="002A3798" w:rsidP="002A3798">
            <w:pPr>
              <w:rPr>
                <w:color w:val="000000" w:themeColor="text1"/>
                <w:sz w:val="22"/>
                <w:szCs w:val="22"/>
              </w:rPr>
            </w:pP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FAX</w:t>
            </w:r>
          </w:p>
        </w:tc>
        <w:tc>
          <w:tcPr>
            <w:tcW w:w="3060" w:type="dxa"/>
          </w:tcPr>
          <w:p w14:paraId="61859A8B" w14:textId="77777777" w:rsidR="002A3798" w:rsidRPr="00DD2E3C" w:rsidRDefault="002A3798" w:rsidP="002A3798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2A3798" w:rsidRPr="00DD2E3C" w14:paraId="4749996D" w14:textId="77777777" w:rsidTr="002A3798">
        <w:tc>
          <w:tcPr>
            <w:tcW w:w="1188" w:type="dxa"/>
          </w:tcPr>
          <w:p w14:paraId="108B3760" w14:textId="77777777" w:rsidR="002A3798" w:rsidRPr="00DD2E3C" w:rsidRDefault="002A3798" w:rsidP="002A3798">
            <w:pPr>
              <w:rPr>
                <w:color w:val="000000" w:themeColor="text1"/>
                <w:sz w:val="22"/>
                <w:szCs w:val="22"/>
              </w:rPr>
            </w:pPr>
            <w:r w:rsidRPr="00DD2E3C">
              <w:rPr>
                <w:rFonts w:hint="eastAsia"/>
                <w:color w:val="000000" w:themeColor="text1"/>
                <w:sz w:val="22"/>
                <w:szCs w:val="22"/>
              </w:rPr>
              <w:t>E-mail</w:t>
            </w:r>
          </w:p>
        </w:tc>
        <w:tc>
          <w:tcPr>
            <w:tcW w:w="7560" w:type="dxa"/>
            <w:gridSpan w:val="3"/>
          </w:tcPr>
          <w:p w14:paraId="47D81279" w14:textId="77777777" w:rsidR="002A3798" w:rsidRPr="00DD2E3C" w:rsidRDefault="002A3798" w:rsidP="002A3798">
            <w:pPr>
              <w:rPr>
                <w:color w:val="000000" w:themeColor="text1"/>
                <w:sz w:val="22"/>
                <w:szCs w:val="22"/>
              </w:rPr>
            </w:pPr>
          </w:p>
        </w:tc>
      </w:tr>
    </w:tbl>
    <w:p w14:paraId="6D8FD2E5" w14:textId="77777777" w:rsidR="00A6168E" w:rsidRPr="00DD2E3C" w:rsidRDefault="00A6168E" w:rsidP="00A6168E">
      <w:pPr>
        <w:rPr>
          <w:color w:val="000000" w:themeColor="text1"/>
          <w:sz w:val="22"/>
          <w:szCs w:val="22"/>
        </w:rPr>
      </w:pPr>
    </w:p>
    <w:p w14:paraId="419A9566" w14:textId="59FE595D" w:rsidR="00A6168E" w:rsidRPr="00DD2E3C" w:rsidRDefault="007422C4" w:rsidP="00A6168E">
      <w:pPr>
        <w:rPr>
          <w:color w:val="000000" w:themeColor="text1"/>
          <w:sz w:val="22"/>
          <w:szCs w:val="22"/>
        </w:rPr>
      </w:pPr>
      <w:r w:rsidRPr="00DD2E3C">
        <w:rPr>
          <w:rFonts w:hint="eastAsia"/>
          <w:color w:val="000000" w:themeColor="text1"/>
          <w:sz w:val="22"/>
          <w:szCs w:val="22"/>
        </w:rPr>
        <w:t>令和</w:t>
      </w:r>
      <w:r w:rsidR="00A6168E" w:rsidRPr="00DD2E3C">
        <w:rPr>
          <w:rFonts w:hint="eastAsia"/>
          <w:color w:val="000000" w:themeColor="text1"/>
          <w:sz w:val="22"/>
          <w:szCs w:val="22"/>
        </w:rPr>
        <w:t xml:space="preserve">　　年　　月　　日</w:t>
      </w:r>
    </w:p>
    <w:p w14:paraId="62624DC8" w14:textId="77777777" w:rsidR="00A6168E" w:rsidRPr="00DD2E3C" w:rsidRDefault="00A6168E" w:rsidP="006B0637">
      <w:pPr>
        <w:ind w:left="2520" w:firstLine="840"/>
        <w:rPr>
          <w:color w:val="000000" w:themeColor="text1"/>
          <w:sz w:val="22"/>
          <w:szCs w:val="22"/>
          <w:lang w:eastAsia="zh-TW"/>
        </w:rPr>
      </w:pPr>
      <w:r w:rsidRPr="00DD2E3C">
        <w:rPr>
          <w:rFonts w:hint="eastAsia"/>
          <w:color w:val="000000" w:themeColor="text1"/>
          <w:sz w:val="22"/>
          <w:szCs w:val="22"/>
          <w:lang w:eastAsia="zh-TW"/>
        </w:rPr>
        <w:t>申請人</w:t>
      </w:r>
    </w:p>
    <w:p w14:paraId="704EE8CA" w14:textId="77777777" w:rsidR="00A6168E" w:rsidRPr="00DD2E3C" w:rsidRDefault="00A6168E" w:rsidP="006B0637">
      <w:pPr>
        <w:ind w:left="3360" w:firstLine="840"/>
        <w:rPr>
          <w:color w:val="000000" w:themeColor="text1"/>
          <w:sz w:val="22"/>
          <w:szCs w:val="22"/>
          <w:lang w:eastAsia="zh-TW"/>
        </w:rPr>
      </w:pPr>
      <w:r w:rsidRPr="00DD2E3C">
        <w:rPr>
          <w:rFonts w:hint="eastAsia"/>
          <w:color w:val="000000" w:themeColor="text1"/>
          <w:sz w:val="22"/>
          <w:szCs w:val="22"/>
          <w:lang w:eastAsia="zh-TW"/>
        </w:rPr>
        <w:t>申請団体名※：</w:t>
      </w:r>
    </w:p>
    <w:p w14:paraId="1E45863F" w14:textId="77777777" w:rsidR="00A6168E" w:rsidRPr="00DD2E3C" w:rsidRDefault="00A6168E" w:rsidP="006B0637">
      <w:pPr>
        <w:ind w:left="3360" w:firstLine="840"/>
        <w:rPr>
          <w:color w:val="000000" w:themeColor="text1"/>
          <w:sz w:val="22"/>
          <w:szCs w:val="22"/>
          <w:lang w:eastAsia="zh-TW"/>
        </w:rPr>
      </w:pPr>
      <w:r w:rsidRPr="00DD2E3C">
        <w:rPr>
          <w:rFonts w:hint="eastAsia"/>
          <w:color w:val="000000" w:themeColor="text1"/>
          <w:sz w:val="22"/>
          <w:szCs w:val="22"/>
          <w:lang w:eastAsia="zh-TW"/>
        </w:rPr>
        <w:t>所属：</w:t>
      </w:r>
    </w:p>
    <w:p w14:paraId="4DF0CC3C" w14:textId="53CEE1D5" w:rsidR="00A6168E" w:rsidRDefault="00A6168E" w:rsidP="00746AE5">
      <w:pPr>
        <w:ind w:left="3360" w:firstLine="840"/>
        <w:rPr>
          <w:color w:val="000000" w:themeColor="text1"/>
          <w:sz w:val="22"/>
          <w:szCs w:val="22"/>
        </w:rPr>
      </w:pPr>
      <w:r w:rsidRPr="00DD2E3C">
        <w:rPr>
          <w:rFonts w:hint="eastAsia"/>
          <w:color w:val="000000" w:themeColor="text1"/>
          <w:sz w:val="22"/>
          <w:szCs w:val="22"/>
        </w:rPr>
        <w:t>氏名：　　　　　　　　　　　印</w:t>
      </w:r>
    </w:p>
    <w:p w14:paraId="527F64E2" w14:textId="77777777" w:rsidR="00746AE5" w:rsidRPr="00DD2E3C" w:rsidRDefault="00746AE5" w:rsidP="00746AE5">
      <w:pPr>
        <w:ind w:left="3360" w:firstLine="840"/>
        <w:rPr>
          <w:color w:val="000000" w:themeColor="text1"/>
          <w:sz w:val="22"/>
          <w:szCs w:val="22"/>
        </w:rPr>
      </w:pPr>
    </w:p>
    <w:p w14:paraId="29D7E58D" w14:textId="77777777" w:rsidR="00A6168E" w:rsidRPr="00DD2E3C" w:rsidRDefault="00A6168E" w:rsidP="00A6168E">
      <w:pPr>
        <w:rPr>
          <w:color w:val="000000" w:themeColor="text1"/>
          <w:sz w:val="22"/>
          <w:szCs w:val="22"/>
        </w:rPr>
      </w:pPr>
      <w:r w:rsidRPr="00DD2E3C">
        <w:rPr>
          <w:rFonts w:hint="eastAsia"/>
          <w:color w:val="000000" w:themeColor="text1"/>
          <w:sz w:val="22"/>
          <w:szCs w:val="22"/>
        </w:rPr>
        <w:t>※当該学術集会準備委員会等の名称</w:t>
      </w:r>
    </w:p>
    <w:sectPr w:rsidR="00A6168E" w:rsidRPr="00DD2E3C" w:rsidSect="007B0309">
      <w:pgSz w:w="11906" w:h="16838" w:code="9"/>
      <w:pgMar w:top="1134" w:right="1701" w:bottom="1134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D11D91"/>
    <w:multiLevelType w:val="hybridMultilevel"/>
    <w:tmpl w:val="90BC051A"/>
    <w:lvl w:ilvl="0" w:tplc="AF608430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0C9105E"/>
    <w:multiLevelType w:val="hybridMultilevel"/>
    <w:tmpl w:val="5C327DE2"/>
    <w:lvl w:ilvl="0" w:tplc="26248776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386027892">
    <w:abstractNumId w:val="1"/>
  </w:num>
  <w:num w:numId="2" w16cid:durableId="20310573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QwMDU1NTM3trCwNDVT0lEKTi0uzszPAykwrAUAGiYB4ywAAAA="/>
  </w:docVars>
  <w:rsids>
    <w:rsidRoot w:val="00D81795"/>
    <w:rsid w:val="00003DE9"/>
    <w:rsid w:val="00010C4D"/>
    <w:rsid w:val="00016965"/>
    <w:rsid w:val="00023CD1"/>
    <w:rsid w:val="0005333C"/>
    <w:rsid w:val="000554C8"/>
    <w:rsid w:val="00064625"/>
    <w:rsid w:val="000656A6"/>
    <w:rsid w:val="000710F2"/>
    <w:rsid w:val="00087877"/>
    <w:rsid w:val="00094D6B"/>
    <w:rsid w:val="00097C05"/>
    <w:rsid w:val="000C2C9A"/>
    <w:rsid w:val="000C3E01"/>
    <w:rsid w:val="000E4D7F"/>
    <w:rsid w:val="000F42A0"/>
    <w:rsid w:val="00100F51"/>
    <w:rsid w:val="00116398"/>
    <w:rsid w:val="00134AD4"/>
    <w:rsid w:val="0014599F"/>
    <w:rsid w:val="00147A4A"/>
    <w:rsid w:val="00151256"/>
    <w:rsid w:val="0015259D"/>
    <w:rsid w:val="00152A8F"/>
    <w:rsid w:val="001531B1"/>
    <w:rsid w:val="00153868"/>
    <w:rsid w:val="00171520"/>
    <w:rsid w:val="00174651"/>
    <w:rsid w:val="001754BC"/>
    <w:rsid w:val="00176C84"/>
    <w:rsid w:val="00183A96"/>
    <w:rsid w:val="00197055"/>
    <w:rsid w:val="001A10EF"/>
    <w:rsid w:val="001A6067"/>
    <w:rsid w:val="001B2470"/>
    <w:rsid w:val="001B6041"/>
    <w:rsid w:val="001D12AE"/>
    <w:rsid w:val="001E4DD8"/>
    <w:rsid w:val="001E550F"/>
    <w:rsid w:val="001E65E2"/>
    <w:rsid w:val="001F621A"/>
    <w:rsid w:val="001F7448"/>
    <w:rsid w:val="00203C77"/>
    <w:rsid w:val="00212620"/>
    <w:rsid w:val="002165B4"/>
    <w:rsid w:val="00221F46"/>
    <w:rsid w:val="0023587D"/>
    <w:rsid w:val="002435E4"/>
    <w:rsid w:val="00260110"/>
    <w:rsid w:val="00260CAB"/>
    <w:rsid w:val="002648BF"/>
    <w:rsid w:val="002723BB"/>
    <w:rsid w:val="0027255F"/>
    <w:rsid w:val="00273E23"/>
    <w:rsid w:val="00274288"/>
    <w:rsid w:val="002769CD"/>
    <w:rsid w:val="002778BF"/>
    <w:rsid w:val="00277ABD"/>
    <w:rsid w:val="00286FC5"/>
    <w:rsid w:val="0028727E"/>
    <w:rsid w:val="00293787"/>
    <w:rsid w:val="002A3798"/>
    <w:rsid w:val="002A45BC"/>
    <w:rsid w:val="002A5332"/>
    <w:rsid w:val="002A60EF"/>
    <w:rsid w:val="002B2867"/>
    <w:rsid w:val="002C2B6C"/>
    <w:rsid w:val="002C5967"/>
    <w:rsid w:val="002D7ED4"/>
    <w:rsid w:val="002E59B2"/>
    <w:rsid w:val="002F7954"/>
    <w:rsid w:val="0030429B"/>
    <w:rsid w:val="00312186"/>
    <w:rsid w:val="003161BF"/>
    <w:rsid w:val="00325C53"/>
    <w:rsid w:val="00332D12"/>
    <w:rsid w:val="00337C83"/>
    <w:rsid w:val="00342598"/>
    <w:rsid w:val="00356325"/>
    <w:rsid w:val="00362245"/>
    <w:rsid w:val="00364E52"/>
    <w:rsid w:val="0038625F"/>
    <w:rsid w:val="0039435F"/>
    <w:rsid w:val="00396BA9"/>
    <w:rsid w:val="003C5D22"/>
    <w:rsid w:val="003F572A"/>
    <w:rsid w:val="004001DD"/>
    <w:rsid w:val="00460FC5"/>
    <w:rsid w:val="00474BD9"/>
    <w:rsid w:val="00483DA4"/>
    <w:rsid w:val="00493987"/>
    <w:rsid w:val="00493FB4"/>
    <w:rsid w:val="004A7BB7"/>
    <w:rsid w:val="004B555F"/>
    <w:rsid w:val="004C5C4F"/>
    <w:rsid w:val="004C7C83"/>
    <w:rsid w:val="004D74D6"/>
    <w:rsid w:val="004F5399"/>
    <w:rsid w:val="004F7795"/>
    <w:rsid w:val="00500BBE"/>
    <w:rsid w:val="00514C52"/>
    <w:rsid w:val="00546BC7"/>
    <w:rsid w:val="0055490D"/>
    <w:rsid w:val="00560DD9"/>
    <w:rsid w:val="00565AED"/>
    <w:rsid w:val="00567BF7"/>
    <w:rsid w:val="005700E4"/>
    <w:rsid w:val="005820D0"/>
    <w:rsid w:val="005872AC"/>
    <w:rsid w:val="00595E34"/>
    <w:rsid w:val="005A14B6"/>
    <w:rsid w:val="005A6013"/>
    <w:rsid w:val="005B4092"/>
    <w:rsid w:val="005C0D87"/>
    <w:rsid w:val="005C7FAB"/>
    <w:rsid w:val="005D70E2"/>
    <w:rsid w:val="005F2F51"/>
    <w:rsid w:val="00600191"/>
    <w:rsid w:val="006012C1"/>
    <w:rsid w:val="00606A51"/>
    <w:rsid w:val="00607497"/>
    <w:rsid w:val="00607CC4"/>
    <w:rsid w:val="00607D8C"/>
    <w:rsid w:val="00614532"/>
    <w:rsid w:val="00643E16"/>
    <w:rsid w:val="00667C30"/>
    <w:rsid w:val="006723AF"/>
    <w:rsid w:val="00676EF4"/>
    <w:rsid w:val="00692781"/>
    <w:rsid w:val="00692CD8"/>
    <w:rsid w:val="006968A5"/>
    <w:rsid w:val="00696CC3"/>
    <w:rsid w:val="006A0803"/>
    <w:rsid w:val="006A66F9"/>
    <w:rsid w:val="006B0637"/>
    <w:rsid w:val="006B33A5"/>
    <w:rsid w:val="006D04EC"/>
    <w:rsid w:val="006D4730"/>
    <w:rsid w:val="006E2537"/>
    <w:rsid w:val="006E30C6"/>
    <w:rsid w:val="006E4363"/>
    <w:rsid w:val="007048BA"/>
    <w:rsid w:val="007120CE"/>
    <w:rsid w:val="007147D9"/>
    <w:rsid w:val="0071485C"/>
    <w:rsid w:val="00715A3E"/>
    <w:rsid w:val="00724AFA"/>
    <w:rsid w:val="007313E2"/>
    <w:rsid w:val="00735482"/>
    <w:rsid w:val="007422C4"/>
    <w:rsid w:val="00746794"/>
    <w:rsid w:val="00746AE5"/>
    <w:rsid w:val="00750E39"/>
    <w:rsid w:val="007515F2"/>
    <w:rsid w:val="00752B15"/>
    <w:rsid w:val="00753625"/>
    <w:rsid w:val="00773A54"/>
    <w:rsid w:val="00773E46"/>
    <w:rsid w:val="007750C1"/>
    <w:rsid w:val="007773E3"/>
    <w:rsid w:val="00783F50"/>
    <w:rsid w:val="00791A23"/>
    <w:rsid w:val="007A2979"/>
    <w:rsid w:val="007A6943"/>
    <w:rsid w:val="007B0309"/>
    <w:rsid w:val="007B4751"/>
    <w:rsid w:val="007B5FFA"/>
    <w:rsid w:val="007E72EF"/>
    <w:rsid w:val="007E78BC"/>
    <w:rsid w:val="00813AA9"/>
    <w:rsid w:val="008155E6"/>
    <w:rsid w:val="00820904"/>
    <w:rsid w:val="00824C4E"/>
    <w:rsid w:val="00833275"/>
    <w:rsid w:val="00837ECD"/>
    <w:rsid w:val="00841890"/>
    <w:rsid w:val="008420EB"/>
    <w:rsid w:val="00852F1A"/>
    <w:rsid w:val="00853291"/>
    <w:rsid w:val="008571D1"/>
    <w:rsid w:val="0086078F"/>
    <w:rsid w:val="008662B5"/>
    <w:rsid w:val="008724B3"/>
    <w:rsid w:val="00883BBA"/>
    <w:rsid w:val="0089181B"/>
    <w:rsid w:val="008B034B"/>
    <w:rsid w:val="008B321E"/>
    <w:rsid w:val="008C052D"/>
    <w:rsid w:val="008D3A8C"/>
    <w:rsid w:val="008E0F77"/>
    <w:rsid w:val="008E5B8C"/>
    <w:rsid w:val="008F2446"/>
    <w:rsid w:val="008F2C8D"/>
    <w:rsid w:val="00902CEF"/>
    <w:rsid w:val="009045E6"/>
    <w:rsid w:val="0090567E"/>
    <w:rsid w:val="009065D7"/>
    <w:rsid w:val="0093099C"/>
    <w:rsid w:val="0093183A"/>
    <w:rsid w:val="00933774"/>
    <w:rsid w:val="00953925"/>
    <w:rsid w:val="00955166"/>
    <w:rsid w:val="009610A5"/>
    <w:rsid w:val="0096499D"/>
    <w:rsid w:val="009665BC"/>
    <w:rsid w:val="009675BF"/>
    <w:rsid w:val="0097348E"/>
    <w:rsid w:val="009840A8"/>
    <w:rsid w:val="009A15A3"/>
    <w:rsid w:val="009B256E"/>
    <w:rsid w:val="009C080E"/>
    <w:rsid w:val="009C1DD2"/>
    <w:rsid w:val="009C2DE5"/>
    <w:rsid w:val="009C6476"/>
    <w:rsid w:val="009D1BB7"/>
    <w:rsid w:val="009D48A7"/>
    <w:rsid w:val="009E13A5"/>
    <w:rsid w:val="009E2652"/>
    <w:rsid w:val="00A03259"/>
    <w:rsid w:val="00A04C90"/>
    <w:rsid w:val="00A137E3"/>
    <w:rsid w:val="00A2264A"/>
    <w:rsid w:val="00A33672"/>
    <w:rsid w:val="00A548AD"/>
    <w:rsid w:val="00A6168E"/>
    <w:rsid w:val="00A62F86"/>
    <w:rsid w:val="00A96C55"/>
    <w:rsid w:val="00AA17DF"/>
    <w:rsid w:val="00AA41A6"/>
    <w:rsid w:val="00AA5B77"/>
    <w:rsid w:val="00AB0F4C"/>
    <w:rsid w:val="00AB48B8"/>
    <w:rsid w:val="00AC2DDA"/>
    <w:rsid w:val="00AE3CEE"/>
    <w:rsid w:val="00AF2004"/>
    <w:rsid w:val="00AF29DE"/>
    <w:rsid w:val="00AF6934"/>
    <w:rsid w:val="00B01DDE"/>
    <w:rsid w:val="00B05ED6"/>
    <w:rsid w:val="00B1002E"/>
    <w:rsid w:val="00B22A8C"/>
    <w:rsid w:val="00B22B1D"/>
    <w:rsid w:val="00B325BD"/>
    <w:rsid w:val="00B36EB8"/>
    <w:rsid w:val="00B51E5E"/>
    <w:rsid w:val="00B566E6"/>
    <w:rsid w:val="00B56AEE"/>
    <w:rsid w:val="00B7144B"/>
    <w:rsid w:val="00B81076"/>
    <w:rsid w:val="00B853FA"/>
    <w:rsid w:val="00BA3B0B"/>
    <w:rsid w:val="00BB2F2F"/>
    <w:rsid w:val="00BB6830"/>
    <w:rsid w:val="00BC0A91"/>
    <w:rsid w:val="00BC18F5"/>
    <w:rsid w:val="00BC25F8"/>
    <w:rsid w:val="00BD42DC"/>
    <w:rsid w:val="00BD6E07"/>
    <w:rsid w:val="00C02500"/>
    <w:rsid w:val="00C03415"/>
    <w:rsid w:val="00C138BD"/>
    <w:rsid w:val="00C16420"/>
    <w:rsid w:val="00C229FD"/>
    <w:rsid w:val="00C236D0"/>
    <w:rsid w:val="00C24750"/>
    <w:rsid w:val="00C41836"/>
    <w:rsid w:val="00C47024"/>
    <w:rsid w:val="00C47DC3"/>
    <w:rsid w:val="00C5039E"/>
    <w:rsid w:val="00C63F01"/>
    <w:rsid w:val="00C66D84"/>
    <w:rsid w:val="00C8774C"/>
    <w:rsid w:val="00C90602"/>
    <w:rsid w:val="00C909A2"/>
    <w:rsid w:val="00CB4A12"/>
    <w:rsid w:val="00CD0544"/>
    <w:rsid w:val="00CD27FC"/>
    <w:rsid w:val="00CD5A91"/>
    <w:rsid w:val="00CD6A68"/>
    <w:rsid w:val="00CE2B2A"/>
    <w:rsid w:val="00CF2D27"/>
    <w:rsid w:val="00D0171A"/>
    <w:rsid w:val="00D12754"/>
    <w:rsid w:val="00D32465"/>
    <w:rsid w:val="00D32B6B"/>
    <w:rsid w:val="00D3566B"/>
    <w:rsid w:val="00D3655F"/>
    <w:rsid w:val="00D702C2"/>
    <w:rsid w:val="00D81795"/>
    <w:rsid w:val="00D82187"/>
    <w:rsid w:val="00D859BB"/>
    <w:rsid w:val="00D8698C"/>
    <w:rsid w:val="00D91C16"/>
    <w:rsid w:val="00D95449"/>
    <w:rsid w:val="00D96FCB"/>
    <w:rsid w:val="00DA1160"/>
    <w:rsid w:val="00DB1786"/>
    <w:rsid w:val="00DC1238"/>
    <w:rsid w:val="00DC15BF"/>
    <w:rsid w:val="00DD2E3C"/>
    <w:rsid w:val="00DE3157"/>
    <w:rsid w:val="00DE6519"/>
    <w:rsid w:val="00DE7D94"/>
    <w:rsid w:val="00DE7E5B"/>
    <w:rsid w:val="00E00741"/>
    <w:rsid w:val="00E00BC1"/>
    <w:rsid w:val="00E1186F"/>
    <w:rsid w:val="00E16DDC"/>
    <w:rsid w:val="00E17140"/>
    <w:rsid w:val="00E20817"/>
    <w:rsid w:val="00E22115"/>
    <w:rsid w:val="00E26317"/>
    <w:rsid w:val="00E26CC6"/>
    <w:rsid w:val="00E31441"/>
    <w:rsid w:val="00E35019"/>
    <w:rsid w:val="00E40DD8"/>
    <w:rsid w:val="00E447D8"/>
    <w:rsid w:val="00E47229"/>
    <w:rsid w:val="00E47260"/>
    <w:rsid w:val="00E60FE1"/>
    <w:rsid w:val="00E62648"/>
    <w:rsid w:val="00E8005D"/>
    <w:rsid w:val="00E85719"/>
    <w:rsid w:val="00E87EA4"/>
    <w:rsid w:val="00E91BEB"/>
    <w:rsid w:val="00E937F8"/>
    <w:rsid w:val="00EA7402"/>
    <w:rsid w:val="00EC7207"/>
    <w:rsid w:val="00ED026B"/>
    <w:rsid w:val="00ED0ED1"/>
    <w:rsid w:val="00EE0174"/>
    <w:rsid w:val="00EE35DA"/>
    <w:rsid w:val="00EE4207"/>
    <w:rsid w:val="00EF0779"/>
    <w:rsid w:val="00EF2861"/>
    <w:rsid w:val="00EF5161"/>
    <w:rsid w:val="00F10009"/>
    <w:rsid w:val="00F14CED"/>
    <w:rsid w:val="00F55195"/>
    <w:rsid w:val="00F555BF"/>
    <w:rsid w:val="00F61F66"/>
    <w:rsid w:val="00F62FD8"/>
    <w:rsid w:val="00F802C3"/>
    <w:rsid w:val="00F83FB2"/>
    <w:rsid w:val="00F85564"/>
    <w:rsid w:val="00FA1AFA"/>
    <w:rsid w:val="00FA79BC"/>
    <w:rsid w:val="00FB07FE"/>
    <w:rsid w:val="00FB1C89"/>
    <w:rsid w:val="00FB64F5"/>
    <w:rsid w:val="00FB774B"/>
    <w:rsid w:val="00FD40C7"/>
    <w:rsid w:val="00FD6EA4"/>
    <w:rsid w:val="00FF0DE1"/>
    <w:rsid w:val="00FF1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9296B6A"/>
  <w15:docId w15:val="{F6CE28FF-AAF7-1349-A806-D2A2CABAE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D81795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24750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8828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10</Words>
  <Characters>137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『日本生薬学会の共催・協賛・後援の名義使用』に関する申請書</vt:lpstr>
      <vt:lpstr>『日本生薬学会の共催・協賛・後援の名義使用』に関する申請書</vt:lpstr>
    </vt:vector>
  </TitlesOfParts>
  <Company>学校法人武蔵野女子学院</Company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『日本生薬学会の共催・協賛・後援の名義使用』に関する申請書</dc:title>
  <dc:creator>情報システムセンター</dc:creator>
  <cp:lastModifiedBy>MIZUNO Shoji</cp:lastModifiedBy>
  <cp:revision>6</cp:revision>
  <dcterms:created xsi:type="dcterms:W3CDTF">2022-08-10T11:44:00Z</dcterms:created>
  <dcterms:modified xsi:type="dcterms:W3CDTF">2024-05-13T03:13:00Z</dcterms:modified>
</cp:coreProperties>
</file>